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9556B" w14:textId="64F1161F" w:rsidR="00FD49FA" w:rsidRDefault="003235ED">
      <w:pPr>
        <w:rPr>
          <w:rFonts w:eastAsiaTheme="minorEastAsia"/>
        </w:rPr>
      </w:pPr>
      <w:r w:rsidRPr="003235ED">
        <w:t>6.4.14   3)</w:t>
      </w:r>
      <m:oMath>
        <m:func>
          <m:funcPr>
            <m:ctrlPr>
              <w:rPr>
                <w:rFonts w:ascii="Cambria Math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en-US"/>
                  </w:rPr>
                  <m:t>x</m:t>
                </m:r>
                <m:r>
                  <w:rPr>
                    <w:rFonts w:ascii="Cambria Math" w:hAnsi="Cambria Math"/>
                  </w:rPr>
                  <m:t>→1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8</m:t>
                    </m:r>
                  </m:e>
                </m:rad>
                <m:r>
                  <w:rPr>
                    <w:rFonts w:ascii="Cambria Math" w:hAnsi="Cambria Math"/>
                  </w:rPr>
                  <m:t>-3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x</m:t>
                </m:r>
                <m:r>
                  <w:rPr>
                    <w:rFonts w:ascii="Cambria Math" w:hAnsi="Cambria Math"/>
                  </w:rPr>
                  <m:t>-1</m:t>
                </m:r>
              </m:den>
            </m:f>
          </m:e>
        </m:func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0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0</m:t>
                </m:r>
              </m:den>
            </m:f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→1</m:t>
                </m:r>
              </m:lim>
            </m:limLow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+8</m:t>
                        </m:r>
                      </m:e>
                    </m:rad>
                    <m:r>
                      <w:rPr>
                        <w:rFonts w:ascii="Cambria Math" w:eastAsiaTheme="minorEastAsia" w:hAnsi="Cambria Math"/>
                      </w:rPr>
                      <m:t>-3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+8</m:t>
                        </m:r>
                      </m:e>
                    </m:rad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</m:num>
              <m:den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1)</m:t>
                </m:r>
              </m:den>
            </m:f>
          </m:e>
        </m:func>
      </m:oMath>
      <w:r w:rsidRPr="003235ED">
        <w:rPr>
          <w:rFonts w:eastAsiaTheme="minorEastAsia"/>
        </w:rPr>
        <w:t xml:space="preserve"> — п</w:t>
      </w:r>
      <w:r>
        <w:rPr>
          <w:rFonts w:eastAsiaTheme="minorEastAsia"/>
        </w:rPr>
        <w:t>родолжение на фото…</w:t>
      </w:r>
    </w:p>
    <w:p w14:paraId="0FEA9767" w14:textId="6919E451" w:rsidR="003235ED" w:rsidRPr="003235ED" w:rsidRDefault="003235ED">
      <w:r>
        <w:t xml:space="preserve">6.4.16  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  <w:lang w:val="en-US"/>
                  </w:rPr>
                  <m:t>x→1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*x+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</w:rPr>
                  <m:t>-2x+1</m:t>
                </m:r>
              </m:den>
            </m:f>
          </m:e>
        </m:func>
      </m:oMath>
      <w:bookmarkStart w:id="0" w:name="_GoBack"/>
      <w:bookmarkEnd w:id="0"/>
    </w:p>
    <w:sectPr w:rsidR="003235ED" w:rsidRPr="003235E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tjAwNbUwszQ3szBR0lEKTi0uzszPAykwrAUAU36rbSwAAAA="/>
  </w:docVars>
  <w:rsids>
    <w:rsidRoot w:val="009E5BDF"/>
    <w:rsid w:val="003235ED"/>
    <w:rsid w:val="009E5BDF"/>
    <w:rsid w:val="00DE13B5"/>
    <w:rsid w:val="00FD4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A1F8C"/>
  <w15:chartTrackingRefBased/>
  <w15:docId w15:val="{1B6B7FF2-13D8-4C36-96A9-04DFECA84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235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4-18T05:14:00Z</dcterms:created>
  <dcterms:modified xsi:type="dcterms:W3CDTF">2019-04-18T21:00:00Z</dcterms:modified>
</cp:coreProperties>
</file>